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6E5EA" w14:textId="77777777" w:rsidR="00E03D3B" w:rsidRDefault="00E03D3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13041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16"/>
        <w:gridCol w:w="3055"/>
        <w:gridCol w:w="5670"/>
      </w:tblGrid>
      <w:tr w:rsidR="00E03D3B" w:rsidRPr="001E0D91" w14:paraId="36F8CC97" w14:textId="77777777" w:rsidTr="000F3349">
        <w:tc>
          <w:tcPr>
            <w:tcW w:w="4316" w:type="dxa"/>
          </w:tcPr>
          <w:p w14:paraId="28EF13AE" w14:textId="77777777" w:rsidR="00E03D3B" w:rsidRPr="001E0D91" w:rsidRDefault="00A15351">
            <w:pPr>
              <w:rPr>
                <w:rFonts w:ascii="Arial" w:eastAsia="Arial" w:hAnsi="Arial" w:cs="Arial"/>
                <w:color w:val="3B3838" w:themeColor="background2" w:themeShade="40"/>
                <w:sz w:val="18"/>
                <w:szCs w:val="18"/>
              </w:rPr>
            </w:pPr>
            <w:r w:rsidRPr="001E0D91">
              <w:rPr>
                <w:rFonts w:ascii="Arial" w:eastAsia="Arial" w:hAnsi="Arial" w:cs="Arial"/>
                <w:noProof/>
                <w:color w:val="3B3838" w:themeColor="background2" w:themeShade="40"/>
                <w:sz w:val="18"/>
                <w:szCs w:val="18"/>
              </w:rPr>
              <w:drawing>
                <wp:inline distT="0" distB="0" distL="0" distR="0" wp14:anchorId="3F8B2759" wp14:editId="164DDB95">
                  <wp:extent cx="742872" cy="742646"/>
                  <wp:effectExtent l="0" t="0" r="635" b="635"/>
                  <wp:docPr id="2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4.png"/>
                          <pic:cNvPicPr preferRelativeResize="0"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872" cy="74264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5" w:type="dxa"/>
          </w:tcPr>
          <w:p w14:paraId="0E1F9C1A" w14:textId="307EAB60" w:rsidR="00E03D3B" w:rsidRPr="001E0D91" w:rsidRDefault="00E03D3B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5670" w:type="dxa"/>
          </w:tcPr>
          <w:p w14:paraId="6DB43F99" w14:textId="5A26FC1B" w:rsidR="00E03D3B" w:rsidRPr="001E0D91" w:rsidRDefault="005B7A9C">
            <w:pPr>
              <w:tabs>
                <w:tab w:val="center" w:pos="1260"/>
                <w:tab w:val="right" w:pos="4101"/>
              </w:tabs>
              <w:jc w:val="right"/>
              <w:rPr>
                <w:color w:val="3B3838" w:themeColor="background2" w:themeShade="40"/>
                <w:sz w:val="16"/>
                <w:szCs w:val="16"/>
              </w:rPr>
            </w:pPr>
            <w:bookmarkStart w:id="0" w:name="_heading=h.gjdgxs" w:colFirst="0" w:colLast="0"/>
            <w:bookmarkEnd w:id="0"/>
            <w:r>
              <w:rPr>
                <w:b/>
                <w:color w:val="3B3838" w:themeColor="background2" w:themeShade="40"/>
                <w:sz w:val="28"/>
                <w:szCs w:val="28"/>
                <w:lang w:val="es-ES"/>
              </w:rPr>
              <w:t xml:space="preserve">Booking </w:t>
            </w:r>
            <w:r w:rsidR="000348D5" w:rsidRPr="001E0D91">
              <w:rPr>
                <w:b/>
                <w:color w:val="3B3838" w:themeColor="background2" w:themeShade="40"/>
                <w:sz w:val="28"/>
                <w:szCs w:val="28"/>
                <w:lang w:val="es-ES"/>
              </w:rPr>
              <w:t>________</w:t>
            </w:r>
            <w:r w:rsidR="00A15351" w:rsidRPr="001E0D91">
              <w:rPr>
                <w:color w:val="3B3838" w:themeColor="background2" w:themeShade="40"/>
                <w:sz w:val="16"/>
                <w:szCs w:val="16"/>
                <w:lang w:val="es-ES"/>
              </w:rPr>
              <w:br/>
            </w:r>
            <w:r w:rsidR="00D417E5" w:rsidRPr="00D417E5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  <w:lang w:val="es-ES"/>
              </w:rPr>
              <w:t>Panormos Lavriou, 19500 Lavrio, Greece</w:t>
            </w:r>
            <w:r w:rsidR="00A15351" w:rsidRPr="001E0D91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  <w:lang w:val="es-ES"/>
              </w:rPr>
              <w:br/>
              <w:t>Tax No. EL801434127</w:t>
            </w:r>
            <w:r w:rsidR="00A15351" w:rsidRPr="001E0D91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  <w:lang w:val="es-ES"/>
              </w:rPr>
              <w:br/>
              <w:t xml:space="preserve">Tel. </w:t>
            </w:r>
            <w:r w:rsidR="00A15351" w:rsidRPr="001E0D91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  <w:t>+30 210 4110094</w:t>
            </w:r>
            <w:r w:rsidR="00A15351" w:rsidRPr="001E0D91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  <w:br/>
              <w:t>E-mail: charter@hermesyachting.com</w:t>
            </w:r>
            <w:r w:rsidR="00A15351" w:rsidRPr="001E0D91"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  <w:br/>
              <w:t>Web: www.hermesyachting.com</w:t>
            </w:r>
          </w:p>
        </w:tc>
      </w:tr>
    </w:tbl>
    <w:p w14:paraId="01CD8803" w14:textId="77777777" w:rsidR="00E03D3B" w:rsidRPr="001E0D91" w:rsidRDefault="00E03D3B">
      <w:pPr>
        <w:rPr>
          <w:rFonts w:ascii="Arial" w:eastAsia="Arial" w:hAnsi="Arial" w:cs="Arial"/>
          <w:color w:val="3B3838" w:themeColor="background2" w:themeShade="40"/>
          <w:sz w:val="18"/>
          <w:szCs w:val="18"/>
        </w:rPr>
      </w:pPr>
    </w:p>
    <w:tbl>
      <w:tblPr>
        <w:tblStyle w:val="a0"/>
        <w:tblW w:w="12950" w:type="dxa"/>
        <w:tblInd w:w="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2547"/>
        <w:gridCol w:w="3685"/>
        <w:gridCol w:w="2835"/>
        <w:gridCol w:w="3883"/>
      </w:tblGrid>
      <w:tr w:rsidR="008415AF" w:rsidRPr="008415AF" w14:paraId="727CF291" w14:textId="77777777">
        <w:trPr>
          <w:trHeight w:val="368"/>
        </w:trPr>
        <w:tc>
          <w:tcPr>
            <w:tcW w:w="2547" w:type="dxa"/>
            <w:vAlign w:val="center"/>
          </w:tcPr>
          <w:p w14:paraId="44E795AF" w14:textId="77777777" w:rsidR="00E03D3B" w:rsidRPr="008415AF" w:rsidRDefault="00A15351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>YACHT’S NAME</w:t>
            </w:r>
          </w:p>
        </w:tc>
        <w:tc>
          <w:tcPr>
            <w:tcW w:w="3685" w:type="dxa"/>
            <w:vAlign w:val="center"/>
          </w:tcPr>
          <w:p w14:paraId="03663611" w14:textId="5B86E0E0" w:rsidR="00E03D3B" w:rsidRPr="008415AF" w:rsidRDefault="00E03D3B">
            <w:pPr>
              <w:jc w:val="center"/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</w:pPr>
          </w:p>
        </w:tc>
        <w:tc>
          <w:tcPr>
            <w:tcW w:w="2835" w:type="dxa"/>
            <w:vAlign w:val="center"/>
          </w:tcPr>
          <w:p w14:paraId="0334EC57" w14:textId="3FD66BDA" w:rsidR="00E03D3B" w:rsidRPr="008415AF" w:rsidRDefault="00A15351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 xml:space="preserve">YACHT’S </w:t>
            </w:r>
            <w:r w:rsidR="007E710D"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>MODEL</w:t>
            </w:r>
          </w:p>
        </w:tc>
        <w:tc>
          <w:tcPr>
            <w:tcW w:w="3883" w:type="dxa"/>
            <w:vAlign w:val="center"/>
          </w:tcPr>
          <w:p w14:paraId="205B87FF" w14:textId="7044C133" w:rsidR="00E03D3B" w:rsidRPr="008415AF" w:rsidRDefault="00E03D3B">
            <w:pPr>
              <w:jc w:val="center"/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</w:pPr>
          </w:p>
        </w:tc>
      </w:tr>
      <w:tr w:rsidR="008415AF" w:rsidRPr="008415AF" w14:paraId="6E5BE084" w14:textId="77777777">
        <w:trPr>
          <w:trHeight w:val="416"/>
        </w:trPr>
        <w:tc>
          <w:tcPr>
            <w:tcW w:w="2547" w:type="dxa"/>
            <w:vAlign w:val="center"/>
          </w:tcPr>
          <w:p w14:paraId="3E72869C" w14:textId="77777777" w:rsidR="000348D5" w:rsidRPr="008415AF" w:rsidRDefault="000348D5" w:rsidP="000348D5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>REGISTRY PORT</w:t>
            </w:r>
          </w:p>
        </w:tc>
        <w:tc>
          <w:tcPr>
            <w:tcW w:w="3685" w:type="dxa"/>
            <w:vAlign w:val="center"/>
          </w:tcPr>
          <w:p w14:paraId="4AA2D1BB" w14:textId="33D27EC6" w:rsidR="000348D5" w:rsidRPr="008415AF" w:rsidRDefault="000348D5" w:rsidP="000348D5">
            <w:pPr>
              <w:jc w:val="center"/>
              <w:rPr>
                <w:rFonts w:ascii="Arial Narrow" w:eastAsia="Arial Narrow" w:hAnsi="Arial Narrow" w:cs="Arial Narrow"/>
                <w:noProof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noProof/>
                <w:color w:val="3B3838" w:themeColor="background2" w:themeShade="40"/>
                <w:sz w:val="18"/>
                <w:szCs w:val="18"/>
              </w:rPr>
              <w:t>Filled by Hermes Yachting</w:t>
            </w:r>
          </w:p>
        </w:tc>
        <w:tc>
          <w:tcPr>
            <w:tcW w:w="2835" w:type="dxa"/>
            <w:vAlign w:val="center"/>
          </w:tcPr>
          <w:p w14:paraId="6354E293" w14:textId="77777777" w:rsidR="000348D5" w:rsidRPr="008415AF" w:rsidRDefault="000348D5" w:rsidP="000348D5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 xml:space="preserve">REGISTRATION NUMBER </w:t>
            </w:r>
          </w:p>
        </w:tc>
        <w:tc>
          <w:tcPr>
            <w:tcW w:w="3883" w:type="dxa"/>
            <w:vAlign w:val="center"/>
          </w:tcPr>
          <w:p w14:paraId="4A8513F8" w14:textId="0A160F90" w:rsidR="000348D5" w:rsidRPr="008415AF" w:rsidRDefault="000348D5" w:rsidP="000348D5">
            <w:pPr>
              <w:jc w:val="center"/>
              <w:rPr>
                <w:rFonts w:ascii="Arial Narrow" w:eastAsia="Arial Narrow" w:hAnsi="Arial Narrow" w:cs="Arial Narrow"/>
                <w:noProof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noProof/>
                <w:color w:val="3B3838" w:themeColor="background2" w:themeShade="40"/>
                <w:sz w:val="18"/>
                <w:szCs w:val="18"/>
              </w:rPr>
              <w:t>Filled by Hermes Yachting</w:t>
            </w:r>
          </w:p>
        </w:tc>
      </w:tr>
      <w:tr w:rsidR="008415AF" w:rsidRPr="008415AF" w14:paraId="1A39B438" w14:textId="77777777">
        <w:trPr>
          <w:trHeight w:val="407"/>
        </w:trPr>
        <w:tc>
          <w:tcPr>
            <w:tcW w:w="2547" w:type="dxa"/>
            <w:vAlign w:val="center"/>
          </w:tcPr>
          <w:p w14:paraId="55C11679" w14:textId="77777777" w:rsidR="00B23EF3" w:rsidRPr="008415AF" w:rsidRDefault="00B23EF3" w:rsidP="00B23EF3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>EMBARKATION DATE &amp; PLACE</w:t>
            </w:r>
          </w:p>
        </w:tc>
        <w:tc>
          <w:tcPr>
            <w:tcW w:w="3685" w:type="dxa"/>
            <w:vAlign w:val="center"/>
          </w:tcPr>
          <w:p w14:paraId="6B87F6CC" w14:textId="4089B221" w:rsidR="00B23EF3" w:rsidRPr="008415AF" w:rsidRDefault="000348D5" w:rsidP="00B23EF3">
            <w:pPr>
              <w:jc w:val="center"/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hAnsi="Arial Narrow" w:cs="Arial"/>
                <w:color w:val="3B3838" w:themeColor="background2" w:themeShade="40"/>
                <w:sz w:val="18"/>
                <w:szCs w:val="18"/>
              </w:rPr>
              <w:t>_____________</w:t>
            </w:r>
            <w:r w:rsidR="00B23EF3" w:rsidRPr="008415AF">
              <w:rPr>
                <w:rFonts w:ascii="Arial Narrow" w:hAnsi="Arial Narrow" w:cs="Arial"/>
                <w:color w:val="3B3838" w:themeColor="background2" w:themeShade="40"/>
                <w:sz w:val="18"/>
                <w:szCs w:val="18"/>
              </w:rPr>
              <w:t xml:space="preserve"> - </w:t>
            </w:r>
            <w:r w:rsidR="008415AF" w:rsidRPr="008415AF">
              <w:rPr>
                <w:rFonts w:ascii="Arial Narrow" w:hAnsi="Arial Narrow" w:cs="Arial"/>
                <w:color w:val="3B3838" w:themeColor="background2" w:themeShade="40"/>
                <w:sz w:val="18"/>
                <w:szCs w:val="18"/>
              </w:rPr>
              <w:t>Lavrion / Olympic Marina</w:t>
            </w:r>
          </w:p>
        </w:tc>
        <w:tc>
          <w:tcPr>
            <w:tcW w:w="2835" w:type="dxa"/>
            <w:vAlign w:val="center"/>
          </w:tcPr>
          <w:p w14:paraId="5A13DDF4" w14:textId="77777777" w:rsidR="00B23EF3" w:rsidRPr="008415AF" w:rsidRDefault="00B23EF3" w:rsidP="00B23EF3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8"/>
                <w:szCs w:val="18"/>
              </w:rPr>
              <w:t>DISEMBARKATION DATE &amp; PLACE</w:t>
            </w:r>
          </w:p>
        </w:tc>
        <w:tc>
          <w:tcPr>
            <w:tcW w:w="3883" w:type="dxa"/>
            <w:vAlign w:val="center"/>
          </w:tcPr>
          <w:p w14:paraId="4736BE92" w14:textId="0685D73F" w:rsidR="00B23EF3" w:rsidRPr="008415AF" w:rsidRDefault="000348D5" w:rsidP="00B23EF3">
            <w:pPr>
              <w:jc w:val="center"/>
              <w:rPr>
                <w:rFonts w:ascii="Arial Narrow" w:eastAsia="Arial Narrow" w:hAnsi="Arial Narrow" w:cs="Arial Narrow"/>
                <w:color w:val="3B3838" w:themeColor="background2" w:themeShade="40"/>
                <w:sz w:val="18"/>
                <w:szCs w:val="18"/>
              </w:rPr>
            </w:pPr>
            <w:r w:rsidRPr="008415AF">
              <w:rPr>
                <w:rFonts w:ascii="Arial Narrow" w:hAnsi="Arial Narrow" w:cs="Arial"/>
                <w:color w:val="3B3838" w:themeColor="background2" w:themeShade="40"/>
                <w:sz w:val="18"/>
                <w:szCs w:val="18"/>
              </w:rPr>
              <w:t xml:space="preserve">_____________ - </w:t>
            </w:r>
            <w:r w:rsidR="008415AF" w:rsidRPr="008415AF">
              <w:rPr>
                <w:rFonts w:ascii="Arial Narrow" w:hAnsi="Arial Narrow" w:cs="Arial"/>
                <w:color w:val="3B3838" w:themeColor="background2" w:themeShade="40"/>
                <w:sz w:val="18"/>
                <w:szCs w:val="18"/>
              </w:rPr>
              <w:t>Lavrion / Olympic Marina</w:t>
            </w:r>
          </w:p>
        </w:tc>
      </w:tr>
    </w:tbl>
    <w:p w14:paraId="32C37F44" w14:textId="77777777" w:rsidR="00E03D3B" w:rsidRPr="008415AF" w:rsidRDefault="00E03D3B">
      <w:pPr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</w:pPr>
    </w:p>
    <w:tbl>
      <w:tblPr>
        <w:tblStyle w:val="a1"/>
        <w:tblW w:w="12955" w:type="dxa"/>
        <w:tblInd w:w="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615"/>
        <w:gridCol w:w="4590"/>
        <w:gridCol w:w="2075"/>
        <w:gridCol w:w="1800"/>
        <w:gridCol w:w="900"/>
        <w:gridCol w:w="1975"/>
      </w:tblGrid>
      <w:tr w:rsidR="008415AF" w:rsidRPr="008415AF" w14:paraId="5F003618" w14:textId="77777777" w:rsidTr="00D133AE">
        <w:trPr>
          <w:trHeight w:val="259"/>
        </w:trPr>
        <w:tc>
          <w:tcPr>
            <w:tcW w:w="1615" w:type="dxa"/>
            <w:tcBorders>
              <w:top w:val="nil"/>
              <w:left w:val="nil"/>
            </w:tcBorders>
            <w:vAlign w:val="center"/>
          </w:tcPr>
          <w:p w14:paraId="10F63304" w14:textId="77777777" w:rsidR="00E03D3B" w:rsidRPr="008415AF" w:rsidRDefault="00E03D3B" w:rsidP="00AE32D6">
            <w:pPr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4590" w:type="dxa"/>
            <w:vAlign w:val="center"/>
          </w:tcPr>
          <w:p w14:paraId="500FD5BA" w14:textId="77777777" w:rsidR="00E03D3B" w:rsidRPr="008415AF" w:rsidRDefault="00A15351" w:rsidP="00DF1C99">
            <w:pPr>
              <w:jc w:val="center"/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FULL NAME</w:t>
            </w:r>
          </w:p>
        </w:tc>
        <w:tc>
          <w:tcPr>
            <w:tcW w:w="2075" w:type="dxa"/>
            <w:vAlign w:val="center"/>
          </w:tcPr>
          <w:p w14:paraId="0A872008" w14:textId="77777777" w:rsidR="00E03D3B" w:rsidRPr="008415AF" w:rsidRDefault="00A15351" w:rsidP="00DF1C99">
            <w:pPr>
              <w:jc w:val="center"/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DATE OF BIRTH</w:t>
            </w:r>
          </w:p>
        </w:tc>
        <w:tc>
          <w:tcPr>
            <w:tcW w:w="1800" w:type="dxa"/>
            <w:vAlign w:val="center"/>
          </w:tcPr>
          <w:p w14:paraId="7CE4961D" w14:textId="2627A26E" w:rsidR="00E03D3B" w:rsidRPr="008415AF" w:rsidRDefault="00A15351" w:rsidP="00DF1C99">
            <w:pPr>
              <w:jc w:val="center"/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PASSPORT/ID No</w:t>
            </w:r>
            <w:r w:rsidR="00AE32D6"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.</w:t>
            </w:r>
          </w:p>
        </w:tc>
        <w:tc>
          <w:tcPr>
            <w:tcW w:w="900" w:type="dxa"/>
            <w:vAlign w:val="center"/>
          </w:tcPr>
          <w:p w14:paraId="685FD41D" w14:textId="3EB33716" w:rsidR="00E03D3B" w:rsidRPr="008415AF" w:rsidRDefault="00A15351" w:rsidP="00DF1C99">
            <w:pPr>
              <w:jc w:val="center"/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GENDER</w:t>
            </w:r>
          </w:p>
        </w:tc>
        <w:tc>
          <w:tcPr>
            <w:tcW w:w="1975" w:type="dxa"/>
            <w:vAlign w:val="center"/>
          </w:tcPr>
          <w:p w14:paraId="3F5946DC" w14:textId="77777777" w:rsidR="00E03D3B" w:rsidRPr="008415AF" w:rsidRDefault="00A15351" w:rsidP="00DF1C99">
            <w:pPr>
              <w:jc w:val="center"/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 Narrow" w:eastAsia="Arial Narrow" w:hAnsi="Arial Narrow" w:cs="Arial Narrow"/>
                <w:b/>
                <w:color w:val="3B3838" w:themeColor="background2" w:themeShade="40"/>
                <w:sz w:val="16"/>
                <w:szCs w:val="16"/>
              </w:rPr>
              <w:t>NATIONALITY</w:t>
            </w:r>
          </w:p>
        </w:tc>
      </w:tr>
      <w:tr w:rsidR="008415AF" w:rsidRPr="008415AF" w14:paraId="73CF2C6A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26281E32" w14:textId="77777777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Skipper</w:t>
            </w:r>
          </w:p>
        </w:tc>
        <w:tc>
          <w:tcPr>
            <w:tcW w:w="4590" w:type="dxa"/>
            <w:vAlign w:val="center"/>
          </w:tcPr>
          <w:p w14:paraId="6C1B3815" w14:textId="7B256003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2075" w:type="dxa"/>
            <w:vAlign w:val="center"/>
          </w:tcPr>
          <w:p w14:paraId="6B436840" w14:textId="19A8C8A0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14034B60" w14:textId="0EC794EC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5D6F598C" w14:textId="431EC710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13CB2821" w14:textId="1758C232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028853D2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6DE7C1B6" w14:textId="5D25988B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6EFF4FD6" w14:textId="6547F0D9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53A6B429" w14:textId="271B819B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3D5A66A1" w14:textId="7928A3A9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5020113E" w14:textId="5678F3AA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794260CB" w14:textId="63E154A4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3F5E988C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43044D5F" w14:textId="57BBCE1E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17190431" w14:textId="6249118F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35C28BA4" w14:textId="6F531B3E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0373E321" w14:textId="021B6089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0FDD2695" w14:textId="689A4A25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321DE172" w14:textId="13EF90FF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338E072A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2B0F0D4D" w14:textId="4052CBD9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7B7DFFA9" w14:textId="6651FF0C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2BC5FB8B" w14:textId="70F0F0C7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654FD4CB" w14:textId="0F3B4C75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42A34CA8" w14:textId="5C7853FF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0DC0ABDD" w14:textId="28338B6B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29B01269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6AB5B3D7" w14:textId="4C36E400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57C13A49" w14:textId="7745D2E6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2AE5F40A" w14:textId="28424AB5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52CFDE3A" w14:textId="4B5FC20B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0B8D3290" w14:textId="37EB6672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42D96979" w14:textId="3BEDD935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65C020E7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62BF1C9C" w14:textId="52804B7F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58B97E0A" w14:textId="4CB8C4C1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5F2518A7" w14:textId="186C4304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2D2FA266" w14:textId="33A405C0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1775F3D5" w14:textId="5CC5F084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2317DE84" w14:textId="2EB2A32B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449622F8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16BB2B8A" w14:textId="280CBD0A" w:rsidR="00E03D3B" w:rsidRPr="008415AF" w:rsidRDefault="00A15351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25821D02" w14:textId="676109D6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n-GB"/>
              </w:rPr>
            </w:pPr>
          </w:p>
        </w:tc>
        <w:tc>
          <w:tcPr>
            <w:tcW w:w="2075" w:type="dxa"/>
            <w:vAlign w:val="center"/>
          </w:tcPr>
          <w:p w14:paraId="0B9FA155" w14:textId="0C53AAD3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14:paraId="05FCF7EC" w14:textId="367D63DA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14:paraId="54BFDB7F" w14:textId="30A8CE46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5F546AE8" w14:textId="162A6517" w:rsidR="00E03D3B" w:rsidRPr="008415AF" w:rsidRDefault="00E03D3B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5E4F664B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08E2C2BA" w14:textId="6C79749C" w:rsidR="0031469A" w:rsidRPr="008415AF" w:rsidRDefault="0031469A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7E551044" w14:textId="77777777" w:rsidR="0031469A" w:rsidRPr="008415AF" w:rsidRDefault="0031469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2075" w:type="dxa"/>
            <w:vAlign w:val="center"/>
          </w:tcPr>
          <w:p w14:paraId="205DF179" w14:textId="77777777" w:rsidR="0031469A" w:rsidRPr="008415AF" w:rsidRDefault="0031469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  <w:vAlign w:val="center"/>
          </w:tcPr>
          <w:p w14:paraId="4F0570AB" w14:textId="77777777" w:rsidR="0031469A" w:rsidRPr="008415AF" w:rsidRDefault="0031469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900" w:type="dxa"/>
            <w:vAlign w:val="center"/>
          </w:tcPr>
          <w:p w14:paraId="1EC0356D" w14:textId="77777777" w:rsidR="0031469A" w:rsidRPr="008415AF" w:rsidRDefault="0031469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4ECE6040" w14:textId="77777777" w:rsidR="0031469A" w:rsidRPr="008415AF" w:rsidRDefault="0031469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</w:tr>
      <w:tr w:rsidR="008415AF" w:rsidRPr="008415AF" w14:paraId="05892B18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539D7F4E" w14:textId="3E6EE517" w:rsidR="003B22BA" w:rsidRPr="008415AF" w:rsidRDefault="003B22BA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5C29A8D4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2075" w:type="dxa"/>
            <w:vAlign w:val="center"/>
          </w:tcPr>
          <w:p w14:paraId="453EB085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  <w:vAlign w:val="center"/>
          </w:tcPr>
          <w:p w14:paraId="1106C08D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900" w:type="dxa"/>
            <w:vAlign w:val="center"/>
          </w:tcPr>
          <w:p w14:paraId="4B1599B8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16B7000A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</w:tr>
      <w:tr w:rsidR="008415AF" w:rsidRPr="008415AF" w14:paraId="3C971A78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3728027B" w14:textId="191A67F8" w:rsidR="003B22BA" w:rsidRPr="008415AF" w:rsidRDefault="003B22BA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14F3F2CA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2075" w:type="dxa"/>
            <w:vAlign w:val="center"/>
          </w:tcPr>
          <w:p w14:paraId="6DB5FB82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  <w:vAlign w:val="center"/>
          </w:tcPr>
          <w:p w14:paraId="797E990B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900" w:type="dxa"/>
            <w:vAlign w:val="center"/>
          </w:tcPr>
          <w:p w14:paraId="08C22DB7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1C607C8E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</w:tr>
      <w:tr w:rsidR="008415AF" w:rsidRPr="008415AF" w14:paraId="0CBDC450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77761A72" w14:textId="71DE3458" w:rsidR="003B22BA" w:rsidRPr="008415AF" w:rsidRDefault="003B22BA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08E1884B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2075" w:type="dxa"/>
            <w:vAlign w:val="center"/>
          </w:tcPr>
          <w:p w14:paraId="4F3668E8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  <w:vAlign w:val="center"/>
          </w:tcPr>
          <w:p w14:paraId="756366F1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900" w:type="dxa"/>
            <w:vAlign w:val="center"/>
          </w:tcPr>
          <w:p w14:paraId="01712384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6C6C2B15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</w:tr>
      <w:tr w:rsidR="008415AF" w:rsidRPr="008415AF" w14:paraId="4B0231E2" w14:textId="77777777" w:rsidTr="00D133AE">
        <w:trPr>
          <w:trHeight w:val="259"/>
        </w:trPr>
        <w:tc>
          <w:tcPr>
            <w:tcW w:w="1615" w:type="dxa"/>
            <w:vAlign w:val="center"/>
          </w:tcPr>
          <w:p w14:paraId="4C08DB53" w14:textId="35258C3B" w:rsidR="003B22BA" w:rsidRPr="008415AF" w:rsidRDefault="003B22BA" w:rsidP="00770E68">
            <w:pPr>
              <w:pStyle w:val="ListParagraph"/>
              <w:numPr>
                <w:ilvl w:val="0"/>
                <w:numId w:val="3"/>
              </w:numPr>
              <w:ind w:left="341" w:hanging="65"/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eastAsia="Arial" w:hAnsi="Arial" w:cs="Arial"/>
                <w:b/>
                <w:color w:val="3B3838" w:themeColor="background2" w:themeShade="40"/>
                <w:sz w:val="16"/>
                <w:szCs w:val="16"/>
              </w:rPr>
              <w:t>Passenger</w:t>
            </w:r>
          </w:p>
        </w:tc>
        <w:tc>
          <w:tcPr>
            <w:tcW w:w="4590" w:type="dxa"/>
            <w:vAlign w:val="center"/>
          </w:tcPr>
          <w:p w14:paraId="0AD2D134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2075" w:type="dxa"/>
            <w:vAlign w:val="center"/>
          </w:tcPr>
          <w:p w14:paraId="54B06765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  <w:vAlign w:val="center"/>
          </w:tcPr>
          <w:p w14:paraId="0E7B6DAE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  <w:tc>
          <w:tcPr>
            <w:tcW w:w="900" w:type="dxa"/>
            <w:vAlign w:val="center"/>
          </w:tcPr>
          <w:p w14:paraId="302B537A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975" w:type="dxa"/>
            <w:vAlign w:val="center"/>
          </w:tcPr>
          <w:p w14:paraId="092E29B1" w14:textId="77777777" w:rsidR="003B22BA" w:rsidRPr="008415AF" w:rsidRDefault="003B22BA" w:rsidP="00DF1C99">
            <w:pPr>
              <w:jc w:val="center"/>
              <w:rPr>
                <w:rFonts w:ascii="Arial" w:eastAsia="Arial" w:hAnsi="Arial" w:cs="Arial"/>
                <w:color w:val="3B3838" w:themeColor="background2" w:themeShade="40"/>
                <w:sz w:val="16"/>
                <w:szCs w:val="16"/>
                <w:lang w:val="el-GR"/>
              </w:rPr>
            </w:pPr>
          </w:p>
        </w:tc>
      </w:tr>
    </w:tbl>
    <w:p w14:paraId="7544AF74" w14:textId="77777777" w:rsidR="009A249A" w:rsidRPr="008415AF" w:rsidRDefault="009A249A" w:rsidP="00DF516B">
      <w:pPr>
        <w:jc w:val="center"/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</w:pPr>
    </w:p>
    <w:tbl>
      <w:tblPr>
        <w:tblStyle w:val="TableGrid1"/>
        <w:tblW w:w="129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345"/>
        <w:gridCol w:w="990"/>
        <w:gridCol w:w="1620"/>
        <w:gridCol w:w="810"/>
        <w:gridCol w:w="1440"/>
        <w:gridCol w:w="2070"/>
        <w:gridCol w:w="2700"/>
        <w:gridCol w:w="1980"/>
      </w:tblGrid>
      <w:tr w:rsidR="008415AF" w:rsidRPr="008415AF" w14:paraId="410AD03E" w14:textId="77777777" w:rsidTr="006B66B8">
        <w:trPr>
          <w:trHeight w:val="403"/>
        </w:trPr>
        <w:tc>
          <w:tcPr>
            <w:tcW w:w="2335" w:type="dxa"/>
            <w:gridSpan w:val="2"/>
            <w:tcBorders>
              <w:bottom w:val="single" w:sz="4" w:space="0" w:color="A6A6A6" w:themeColor="background1" w:themeShade="A6"/>
            </w:tcBorders>
            <w:vAlign w:val="center"/>
          </w:tcPr>
          <w:p w14:paraId="78979DDC" w14:textId="77777777" w:rsidR="00056DB8" w:rsidRPr="008415AF" w:rsidRDefault="00056DB8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Arrival time in the marina:</w:t>
            </w: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6B8FF848" w14:textId="4E7382AE" w:rsidR="00056DB8" w:rsidRPr="008415AF" w:rsidRDefault="00056DB8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tcBorders>
              <w:bottom w:val="single" w:sz="4" w:space="0" w:color="A6A6A6" w:themeColor="background1" w:themeShade="A6"/>
            </w:tcBorders>
            <w:vAlign w:val="center"/>
          </w:tcPr>
          <w:p w14:paraId="0D34C9A3" w14:textId="6C4380C8" w:rsidR="00056DB8" w:rsidRPr="008415AF" w:rsidRDefault="00056DB8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Skipper’s mobile number:</w:t>
            </w:r>
          </w:p>
        </w:tc>
        <w:tc>
          <w:tcPr>
            <w:tcW w:w="207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3D281FD9" w14:textId="3D1F234C" w:rsidR="00056DB8" w:rsidRPr="008415AF" w:rsidRDefault="00056DB8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475A930F" w14:textId="5DDA85A3" w:rsidR="00056DB8" w:rsidRPr="008415AF" w:rsidRDefault="00056DB8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Charterer’s mobile number:</w:t>
            </w:r>
          </w:p>
        </w:tc>
        <w:tc>
          <w:tcPr>
            <w:tcW w:w="198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78C88E5F" w14:textId="162F9F72" w:rsidR="00056DB8" w:rsidRPr="008415AF" w:rsidRDefault="00056DB8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  <w:tr w:rsidR="008415AF" w:rsidRPr="008415AF" w14:paraId="2B433592" w14:textId="77777777" w:rsidTr="00AA2509">
        <w:trPr>
          <w:trHeight w:val="153"/>
        </w:trPr>
        <w:tc>
          <w:tcPr>
            <w:tcW w:w="2335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148FEC22" w14:textId="77777777" w:rsidR="00AA2509" w:rsidRPr="008415AF" w:rsidRDefault="00AA2509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4"/>
                <w:szCs w:val="14"/>
              </w:rPr>
            </w:pPr>
          </w:p>
        </w:tc>
        <w:tc>
          <w:tcPr>
            <w:tcW w:w="16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706284FA" w14:textId="77777777" w:rsidR="00AA2509" w:rsidRPr="008415AF" w:rsidRDefault="00AA2509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4"/>
                <w:szCs w:val="14"/>
              </w:rPr>
            </w:pP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0E94669B" w14:textId="77777777" w:rsidR="00AA2509" w:rsidRPr="008415AF" w:rsidRDefault="00AA2509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4"/>
                <w:szCs w:val="14"/>
              </w:rPr>
            </w:pPr>
          </w:p>
        </w:tc>
        <w:tc>
          <w:tcPr>
            <w:tcW w:w="207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6E30FE7B" w14:textId="77777777" w:rsidR="00AA2509" w:rsidRPr="008415AF" w:rsidRDefault="00AA2509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4"/>
                <w:szCs w:val="14"/>
              </w:rPr>
            </w:pP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689F9B09" w14:textId="77777777" w:rsidR="00AA2509" w:rsidRPr="008415AF" w:rsidRDefault="00AA2509" w:rsidP="00056DB8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4"/>
                <w:szCs w:val="14"/>
              </w:rPr>
            </w:pPr>
          </w:p>
        </w:tc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14:paraId="4E0B86E7" w14:textId="77777777" w:rsidR="00AA2509" w:rsidRPr="008415AF" w:rsidRDefault="00AA2509" w:rsidP="00056DB8">
            <w:pPr>
              <w:jc w:val="center"/>
              <w:rPr>
                <w:rFonts w:ascii="Arial" w:hAnsi="Arial" w:cs="Arial"/>
                <w:color w:val="3B3838" w:themeColor="background2" w:themeShade="40"/>
                <w:sz w:val="14"/>
                <w:szCs w:val="14"/>
              </w:rPr>
            </w:pPr>
          </w:p>
        </w:tc>
      </w:tr>
      <w:tr w:rsidR="00AA2509" w:rsidRPr="008415AF" w14:paraId="64D4907C" w14:textId="77777777" w:rsidTr="00AA2509">
        <w:trPr>
          <w:trHeight w:val="397"/>
        </w:trPr>
        <w:tc>
          <w:tcPr>
            <w:tcW w:w="1345" w:type="dxa"/>
            <w:tcBorders>
              <w:top w:val="single" w:sz="4" w:space="0" w:color="A6A6A6" w:themeColor="background1" w:themeShade="A6"/>
            </w:tcBorders>
            <w:vAlign w:val="center"/>
          </w:tcPr>
          <w:p w14:paraId="05EBF04A" w14:textId="77777777" w:rsidR="00AA2509" w:rsidRPr="008415AF" w:rsidRDefault="00AA2509" w:rsidP="00574569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Transfer from the airport:</w:t>
            </w:r>
          </w:p>
        </w:tc>
        <w:tc>
          <w:tcPr>
            <w:tcW w:w="990" w:type="dxa"/>
            <w:tcBorders>
              <w:top w:val="single" w:sz="4" w:space="0" w:color="A6A6A6" w:themeColor="background1" w:themeShade="A6"/>
            </w:tcBorders>
            <w:vAlign w:val="center"/>
          </w:tcPr>
          <w:p w14:paraId="476DF018" w14:textId="77777777" w:rsidR="00AA2509" w:rsidRPr="008415AF" w:rsidRDefault="00000000" w:rsidP="00574569">
            <w:pPr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3B3838" w:themeColor="background2" w:themeShade="40"/>
                  <w:sz w:val="16"/>
                  <w:szCs w:val="16"/>
                </w:rPr>
                <w:id w:val="-204204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2509" w:rsidRPr="008415AF">
                  <w:rPr>
                    <w:rFonts w:ascii="MS Gothic" w:eastAsia="MS Gothic" w:hAnsi="MS Gothic" w:cs="Arial" w:hint="eastAsia"/>
                    <w:color w:val="3B3838" w:themeColor="background2" w:themeShade="40"/>
                    <w:sz w:val="16"/>
                    <w:szCs w:val="16"/>
                  </w:rPr>
                  <w:t>☐</w:t>
                </w:r>
              </w:sdtContent>
            </w:sdt>
            <w:r w:rsidR="00AA2509" w:rsidRPr="008415AF"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  <w:t xml:space="preserve"> Yes    </w:t>
            </w:r>
            <w:sdt>
              <w:sdtPr>
                <w:rPr>
                  <w:rFonts w:ascii="Arial" w:hAnsi="Arial" w:cs="Arial"/>
                  <w:color w:val="3B3838" w:themeColor="background2" w:themeShade="40"/>
                  <w:sz w:val="16"/>
                  <w:szCs w:val="16"/>
                </w:rPr>
                <w:id w:val="-4351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2509" w:rsidRPr="008415AF">
                  <w:rPr>
                    <w:rFonts w:ascii="MS Gothic" w:eastAsia="MS Gothic" w:hAnsi="MS Gothic" w:cs="Arial" w:hint="eastAsia"/>
                    <w:color w:val="3B3838" w:themeColor="background2" w:themeShade="40"/>
                    <w:sz w:val="16"/>
                    <w:szCs w:val="16"/>
                  </w:rPr>
                  <w:t>☐</w:t>
                </w:r>
              </w:sdtContent>
            </w:sdt>
            <w:r w:rsidR="00AA2509" w:rsidRPr="008415AF"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  <w:t xml:space="preserve"> No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vAlign w:val="center"/>
          </w:tcPr>
          <w:p w14:paraId="5FA09ECF" w14:textId="77777777" w:rsidR="00AA2509" w:rsidRPr="008415AF" w:rsidRDefault="00AA2509" w:rsidP="00574569">
            <w:pPr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Number of people to transfer (1-12):</w:t>
            </w:r>
          </w:p>
        </w:tc>
        <w:tc>
          <w:tcPr>
            <w:tcW w:w="810" w:type="dxa"/>
            <w:tcBorders>
              <w:top w:val="single" w:sz="4" w:space="0" w:color="A6A6A6" w:themeColor="background1" w:themeShade="A6"/>
            </w:tcBorders>
            <w:vAlign w:val="center"/>
          </w:tcPr>
          <w:p w14:paraId="2FF96017" w14:textId="77777777" w:rsidR="00AA2509" w:rsidRPr="008415AF" w:rsidRDefault="00AA2509" w:rsidP="00574569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6A6A6" w:themeColor="background1" w:themeShade="A6"/>
            </w:tcBorders>
            <w:vAlign w:val="center"/>
          </w:tcPr>
          <w:p w14:paraId="0CE8139F" w14:textId="77777777" w:rsidR="00AA2509" w:rsidRPr="008415AF" w:rsidRDefault="00AA2509" w:rsidP="00574569">
            <w:pPr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Flight Number:</w:t>
            </w:r>
          </w:p>
        </w:tc>
        <w:tc>
          <w:tcPr>
            <w:tcW w:w="2070" w:type="dxa"/>
            <w:tcBorders>
              <w:top w:val="single" w:sz="4" w:space="0" w:color="A6A6A6" w:themeColor="background1" w:themeShade="A6"/>
            </w:tcBorders>
            <w:vAlign w:val="center"/>
          </w:tcPr>
          <w:p w14:paraId="3E457641" w14:textId="77777777" w:rsidR="00AA2509" w:rsidRPr="008415AF" w:rsidRDefault="00AA2509" w:rsidP="00574569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6A6A6" w:themeColor="background1" w:themeShade="A6"/>
            </w:tcBorders>
            <w:vAlign w:val="center"/>
          </w:tcPr>
          <w:p w14:paraId="09D67DFF" w14:textId="77777777" w:rsidR="00AA2509" w:rsidRPr="008415AF" w:rsidRDefault="00AA2509" w:rsidP="00574569">
            <w:pPr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  <w:r w:rsidRPr="008415AF">
              <w:rPr>
                <w:rFonts w:ascii="Arial" w:hAnsi="Arial" w:cs="Arial"/>
                <w:b/>
                <w:bCs/>
                <w:color w:val="3B3838" w:themeColor="background2" w:themeShade="40"/>
                <w:sz w:val="16"/>
                <w:szCs w:val="16"/>
              </w:rPr>
              <w:t>Arrival time of flight:</w:t>
            </w:r>
          </w:p>
        </w:tc>
        <w:tc>
          <w:tcPr>
            <w:tcW w:w="1980" w:type="dxa"/>
            <w:tcBorders>
              <w:top w:val="single" w:sz="4" w:space="0" w:color="A6A6A6" w:themeColor="background1" w:themeShade="A6"/>
            </w:tcBorders>
            <w:vAlign w:val="center"/>
          </w:tcPr>
          <w:p w14:paraId="04AC6613" w14:textId="77777777" w:rsidR="00AA2509" w:rsidRPr="008415AF" w:rsidRDefault="00AA2509" w:rsidP="00574569">
            <w:pPr>
              <w:jc w:val="center"/>
              <w:rPr>
                <w:rFonts w:ascii="Arial" w:hAnsi="Arial" w:cs="Arial"/>
                <w:color w:val="3B3838" w:themeColor="background2" w:themeShade="40"/>
                <w:sz w:val="16"/>
                <w:szCs w:val="16"/>
              </w:rPr>
            </w:pPr>
          </w:p>
        </w:tc>
      </w:tr>
    </w:tbl>
    <w:p w14:paraId="4D54EACE" w14:textId="77777777" w:rsidR="009A249A" w:rsidRPr="008415AF" w:rsidRDefault="009A249A" w:rsidP="00880E3E">
      <w:pPr>
        <w:jc w:val="center"/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</w:pPr>
    </w:p>
    <w:p w14:paraId="098890DF" w14:textId="77777777" w:rsidR="00056DB8" w:rsidRPr="008415AF" w:rsidRDefault="00056DB8" w:rsidP="00880E3E">
      <w:pPr>
        <w:jc w:val="center"/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</w:pPr>
    </w:p>
    <w:p w14:paraId="32BAB3A9" w14:textId="3060D09D" w:rsidR="00E03D3B" w:rsidRPr="008415AF" w:rsidRDefault="00A15351" w:rsidP="00AE32D6">
      <w:pPr>
        <w:tabs>
          <w:tab w:val="left" w:pos="4590"/>
          <w:tab w:val="left" w:pos="9360"/>
        </w:tabs>
        <w:jc w:val="center"/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</w:pPr>
      <w:r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>PLACE</w:t>
      </w:r>
      <w:r w:rsidR="00283773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>:</w:t>
      </w:r>
      <w:r w:rsidR="00386212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 xml:space="preserve">   </w:t>
      </w:r>
      <w:r w:rsidR="008415AF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>Lavrion / Olympic Marina</w:t>
      </w:r>
      <w:r w:rsidR="00374330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ab/>
      </w:r>
      <w:r w:rsidRPr="008415AF">
        <w:rPr>
          <w:rFonts w:ascii="Arial Narrow" w:eastAsia="Arial Narrow" w:hAnsi="Arial Narrow" w:cs="Arial Narrow"/>
          <w:b/>
          <w:bCs/>
          <w:color w:val="3B3838" w:themeColor="background2" w:themeShade="40"/>
          <w:sz w:val="18"/>
          <w:szCs w:val="18"/>
        </w:rPr>
        <w:t>D</w:t>
      </w:r>
      <w:r w:rsidR="00AE32D6" w:rsidRPr="008415AF">
        <w:rPr>
          <w:rFonts w:ascii="Arial Narrow" w:eastAsia="Arial Narrow" w:hAnsi="Arial Narrow" w:cs="Arial Narrow"/>
          <w:b/>
          <w:bCs/>
          <w:color w:val="3B3838" w:themeColor="background2" w:themeShade="40"/>
          <w:sz w:val="18"/>
          <w:szCs w:val="18"/>
        </w:rPr>
        <w:t>ate</w:t>
      </w:r>
      <w:r w:rsidR="00EF689C" w:rsidRPr="008415AF">
        <w:rPr>
          <w:rFonts w:ascii="Arial Narrow" w:eastAsia="Arial Narrow" w:hAnsi="Arial Narrow" w:cs="Arial Narrow"/>
          <w:b/>
          <w:bCs/>
          <w:color w:val="3B3838" w:themeColor="background2" w:themeShade="40"/>
          <w:sz w:val="18"/>
          <w:szCs w:val="18"/>
        </w:rPr>
        <w:t xml:space="preserve"> of charter:</w:t>
      </w:r>
      <w:r w:rsidR="00374330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 xml:space="preserve">   </w:t>
      </w:r>
      <w:r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ab/>
        <w:t>SKIPPER’S SIGNATURE: _____</w:t>
      </w:r>
      <w:r w:rsidR="00AE32D6"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>_</w:t>
      </w:r>
      <w:r w:rsidRPr="008415AF">
        <w:rPr>
          <w:rFonts w:ascii="Arial Narrow" w:eastAsia="Arial Narrow" w:hAnsi="Arial Narrow" w:cs="Arial Narrow"/>
          <w:color w:val="3B3838" w:themeColor="background2" w:themeShade="40"/>
          <w:sz w:val="18"/>
          <w:szCs w:val="18"/>
        </w:rPr>
        <w:t>____________</w:t>
      </w:r>
    </w:p>
    <w:sectPr w:rsidR="00E03D3B" w:rsidRPr="008415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55" w:right="1440" w:bottom="28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99C18" w14:textId="77777777" w:rsidR="00F124E6" w:rsidRDefault="00F124E6">
      <w:pPr>
        <w:spacing w:after="0" w:line="240" w:lineRule="auto"/>
      </w:pPr>
      <w:r>
        <w:separator/>
      </w:r>
    </w:p>
  </w:endnote>
  <w:endnote w:type="continuationSeparator" w:id="0">
    <w:p w14:paraId="43E6E148" w14:textId="77777777" w:rsidR="00F124E6" w:rsidRDefault="00F12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D3FEC" w14:textId="77777777" w:rsidR="00E03D3B" w:rsidRDefault="00E03D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C6AE83" w14:textId="77777777" w:rsidR="00E03D3B" w:rsidRDefault="00E03D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0E6BA" w14:textId="77777777" w:rsidR="00E03D3B" w:rsidRDefault="00E03D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BCA3B" w14:textId="77777777" w:rsidR="00F124E6" w:rsidRDefault="00F124E6">
      <w:pPr>
        <w:spacing w:after="0" w:line="240" w:lineRule="auto"/>
      </w:pPr>
      <w:r>
        <w:separator/>
      </w:r>
    </w:p>
  </w:footnote>
  <w:footnote w:type="continuationSeparator" w:id="0">
    <w:p w14:paraId="1658BED8" w14:textId="77777777" w:rsidR="00F124E6" w:rsidRDefault="00F12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7214B" w14:textId="46FBD2E9" w:rsidR="00E03D3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45D721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9126" o:spid="_x0000_s1032" type="#_x0000_t75" style="position:absolute;margin-left:0;margin-top:0;width:647.5pt;height:468.7pt;z-index:-251657216;mso-position-horizontal:center;mso-position-horizontal-relative:margin;mso-position-vertical:center;mso-position-vertical-relative:margin" o:allowincell="f">
          <v:imagedata r:id="rId1" o:title="A4 Hermes Yachting documents landscape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CEEB6" w14:textId="69221C63" w:rsidR="00E03D3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5CA7E0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9127" o:spid="_x0000_s1033" type="#_x0000_t75" style="position:absolute;margin-left:0;margin-top:0;width:647.5pt;height:468.7pt;z-index:-251656192;mso-position-horizontal:center;mso-position-horizontal-relative:margin;mso-position-vertical:center;mso-position-vertical-relative:margin" o:allowincell="f">
          <v:imagedata r:id="rId1" o:title="A4 Hermes Yachting documents landscape 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DC0EB" w14:textId="6189324E" w:rsidR="00E03D3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675BC7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9125" o:spid="_x0000_s1031" type="#_x0000_t75" style="position:absolute;margin-left:0;margin-top:0;width:647.5pt;height:468.7pt;z-index:-251658240;mso-position-horizontal:center;mso-position-horizontal-relative:margin;mso-position-vertical:center;mso-position-vertical-relative:margin" o:allowincell="f">
          <v:imagedata r:id="rId1" o:title="A4 Hermes Yachting documents landscape 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5D5328"/>
    <w:multiLevelType w:val="hybridMultilevel"/>
    <w:tmpl w:val="A7340BF4"/>
    <w:lvl w:ilvl="0" w:tplc="0809000F">
      <w:start w:val="1"/>
      <w:numFmt w:val="decimal"/>
      <w:lvlText w:val="%1."/>
      <w:lvlJc w:val="left"/>
      <w:pPr>
        <w:ind w:left="655" w:hanging="360"/>
      </w:pPr>
    </w:lvl>
    <w:lvl w:ilvl="1" w:tplc="08090019" w:tentative="1">
      <w:start w:val="1"/>
      <w:numFmt w:val="lowerLetter"/>
      <w:lvlText w:val="%2."/>
      <w:lvlJc w:val="left"/>
      <w:pPr>
        <w:ind w:left="1375" w:hanging="360"/>
      </w:pPr>
    </w:lvl>
    <w:lvl w:ilvl="2" w:tplc="0809001B" w:tentative="1">
      <w:start w:val="1"/>
      <w:numFmt w:val="lowerRoman"/>
      <w:lvlText w:val="%3."/>
      <w:lvlJc w:val="right"/>
      <w:pPr>
        <w:ind w:left="2095" w:hanging="180"/>
      </w:pPr>
    </w:lvl>
    <w:lvl w:ilvl="3" w:tplc="0809000F" w:tentative="1">
      <w:start w:val="1"/>
      <w:numFmt w:val="decimal"/>
      <w:lvlText w:val="%4."/>
      <w:lvlJc w:val="left"/>
      <w:pPr>
        <w:ind w:left="2815" w:hanging="360"/>
      </w:pPr>
    </w:lvl>
    <w:lvl w:ilvl="4" w:tplc="08090019" w:tentative="1">
      <w:start w:val="1"/>
      <w:numFmt w:val="lowerLetter"/>
      <w:lvlText w:val="%5."/>
      <w:lvlJc w:val="left"/>
      <w:pPr>
        <w:ind w:left="3535" w:hanging="360"/>
      </w:pPr>
    </w:lvl>
    <w:lvl w:ilvl="5" w:tplc="0809001B" w:tentative="1">
      <w:start w:val="1"/>
      <w:numFmt w:val="lowerRoman"/>
      <w:lvlText w:val="%6."/>
      <w:lvlJc w:val="right"/>
      <w:pPr>
        <w:ind w:left="4255" w:hanging="180"/>
      </w:pPr>
    </w:lvl>
    <w:lvl w:ilvl="6" w:tplc="0809000F" w:tentative="1">
      <w:start w:val="1"/>
      <w:numFmt w:val="decimal"/>
      <w:lvlText w:val="%7."/>
      <w:lvlJc w:val="left"/>
      <w:pPr>
        <w:ind w:left="4975" w:hanging="360"/>
      </w:pPr>
    </w:lvl>
    <w:lvl w:ilvl="7" w:tplc="08090019" w:tentative="1">
      <w:start w:val="1"/>
      <w:numFmt w:val="lowerLetter"/>
      <w:lvlText w:val="%8."/>
      <w:lvlJc w:val="left"/>
      <w:pPr>
        <w:ind w:left="5695" w:hanging="360"/>
      </w:pPr>
    </w:lvl>
    <w:lvl w:ilvl="8" w:tplc="0809001B" w:tentative="1">
      <w:start w:val="1"/>
      <w:numFmt w:val="lowerRoman"/>
      <w:lvlText w:val="%9."/>
      <w:lvlJc w:val="right"/>
      <w:pPr>
        <w:ind w:left="6415" w:hanging="180"/>
      </w:pPr>
    </w:lvl>
  </w:abstractNum>
  <w:abstractNum w:abstractNumId="1" w15:restartNumberingAfterBreak="0">
    <w:nsid w:val="4A416B1A"/>
    <w:multiLevelType w:val="hybridMultilevel"/>
    <w:tmpl w:val="12162EE4"/>
    <w:lvl w:ilvl="0" w:tplc="600E54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7438E"/>
    <w:multiLevelType w:val="hybridMultilevel"/>
    <w:tmpl w:val="0450E854"/>
    <w:lvl w:ilvl="0" w:tplc="9F782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589426">
    <w:abstractNumId w:val="0"/>
  </w:num>
  <w:num w:numId="2" w16cid:durableId="1977252347">
    <w:abstractNumId w:val="2"/>
  </w:num>
  <w:num w:numId="3" w16cid:durableId="31926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I2NwGSRhaWlko6SsGpxcWZ+XkgBYa1AF0JfJgsAAAA"/>
  </w:docVars>
  <w:rsids>
    <w:rsidRoot w:val="00E03D3B"/>
    <w:rsid w:val="000348D5"/>
    <w:rsid w:val="00040A2F"/>
    <w:rsid w:val="00056DB8"/>
    <w:rsid w:val="00061C3B"/>
    <w:rsid w:val="000F3349"/>
    <w:rsid w:val="001603C6"/>
    <w:rsid w:val="001C2E83"/>
    <w:rsid w:val="001E0D91"/>
    <w:rsid w:val="00227AD7"/>
    <w:rsid w:val="00283773"/>
    <w:rsid w:val="0029002B"/>
    <w:rsid w:val="002E1AE2"/>
    <w:rsid w:val="0031469A"/>
    <w:rsid w:val="00362096"/>
    <w:rsid w:val="00374330"/>
    <w:rsid w:val="00386212"/>
    <w:rsid w:val="00386690"/>
    <w:rsid w:val="003B22BA"/>
    <w:rsid w:val="0047627D"/>
    <w:rsid w:val="00487961"/>
    <w:rsid w:val="004B4791"/>
    <w:rsid w:val="004C1408"/>
    <w:rsid w:val="004E523B"/>
    <w:rsid w:val="004F36A9"/>
    <w:rsid w:val="00541DBB"/>
    <w:rsid w:val="005A5221"/>
    <w:rsid w:val="005B7A9C"/>
    <w:rsid w:val="00613C07"/>
    <w:rsid w:val="00635B29"/>
    <w:rsid w:val="006377E1"/>
    <w:rsid w:val="006B66B8"/>
    <w:rsid w:val="006C6362"/>
    <w:rsid w:val="0073687E"/>
    <w:rsid w:val="00770E68"/>
    <w:rsid w:val="007E710D"/>
    <w:rsid w:val="007F684E"/>
    <w:rsid w:val="00825486"/>
    <w:rsid w:val="008415AF"/>
    <w:rsid w:val="008477A1"/>
    <w:rsid w:val="00880E3E"/>
    <w:rsid w:val="00883467"/>
    <w:rsid w:val="008C786D"/>
    <w:rsid w:val="009043E6"/>
    <w:rsid w:val="009918C0"/>
    <w:rsid w:val="009A249A"/>
    <w:rsid w:val="00A15351"/>
    <w:rsid w:val="00A33093"/>
    <w:rsid w:val="00A732C0"/>
    <w:rsid w:val="00A84D13"/>
    <w:rsid w:val="00AA2509"/>
    <w:rsid w:val="00AA5856"/>
    <w:rsid w:val="00AE32D6"/>
    <w:rsid w:val="00B1797E"/>
    <w:rsid w:val="00B23EF3"/>
    <w:rsid w:val="00B37CF5"/>
    <w:rsid w:val="00B76300"/>
    <w:rsid w:val="00B832DB"/>
    <w:rsid w:val="00BA6AD5"/>
    <w:rsid w:val="00BB7F7E"/>
    <w:rsid w:val="00CA1F16"/>
    <w:rsid w:val="00CB4AD5"/>
    <w:rsid w:val="00CF74C9"/>
    <w:rsid w:val="00D133AE"/>
    <w:rsid w:val="00D417E5"/>
    <w:rsid w:val="00D45ADE"/>
    <w:rsid w:val="00DB3C1E"/>
    <w:rsid w:val="00DC3161"/>
    <w:rsid w:val="00DF1C99"/>
    <w:rsid w:val="00DF516B"/>
    <w:rsid w:val="00E03D3B"/>
    <w:rsid w:val="00E10A1C"/>
    <w:rsid w:val="00E955E4"/>
    <w:rsid w:val="00EF689C"/>
    <w:rsid w:val="00F124E6"/>
    <w:rsid w:val="00F52959"/>
    <w:rsid w:val="00F612EC"/>
    <w:rsid w:val="00FA0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D19122"/>
  <w15:docId w15:val="{EC55B229-3710-423C-8AB3-835BF6152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50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53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00E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E58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0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4A0"/>
  </w:style>
  <w:style w:type="paragraph" w:styleId="Footer">
    <w:name w:val="footer"/>
    <w:basedOn w:val="Normal"/>
    <w:link w:val="FooterChar"/>
    <w:uiPriority w:val="99"/>
    <w:unhideWhenUsed/>
    <w:rsid w:val="00980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4A0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4E523B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62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4yKOD1YO486Jr2pVCfQIkIWYIzg==">AMUW2mWAzsaqtSY2EP2nINPQyXO3EQ3Q+3wSQwCC5hkzfCdTd2eZr59e3ib7hZOFLMBLINhNaZaEgUkCX5oiOu7n8e0A9WgzCY+yW1XxQnToQ6KKE/NYixAlrZ455XKGWm3JpYPG8rC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3F68CE5-1CC3-4EE8-81FA-B3F5A9136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3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s</dc:creator>
  <cp:lastModifiedBy>Sotiria Pacharaki</cp:lastModifiedBy>
  <cp:revision>4</cp:revision>
  <cp:lastPrinted>2023-05-18T10:17:00Z</cp:lastPrinted>
  <dcterms:created xsi:type="dcterms:W3CDTF">2025-08-04T07:55:00Z</dcterms:created>
  <dcterms:modified xsi:type="dcterms:W3CDTF">2026-03-3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e8770c7d12650e6b8bc9fb6b42bd7ae9bb1dfe9e5e39b56740f5ae44509013</vt:lpwstr>
  </property>
</Properties>
</file>